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经验之谈"/>
      <w:bookmarkEnd w:id="21"/>
      <w:r>
        <w:t xml:space="preserve">经验之谈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一个程序员的血泪史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我为什么离开锤子科技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扫清Android面试障碍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史上最全 Android 面试资料集合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2016年4月某公司面试题及面试流程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2017届实习生招聘面经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国内一线互联网公司内部面试题库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互联网公司面试经验总结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一个五年Android开发者百度、阿里、聚美、映客的面试心经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腾讯公司程序员面试题及答案详解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面试心得与总结：BAT、网易、蘑菇街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阿里+百度+CVTE面经合集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技术硬碰硬—阳哥带你玩转上海Android招聘市场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c536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4adf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2016&#24180;4&#26376;&#26576;&#20844;&#21496;&#38754;&#35797;&#39064;&#21450;&#38754;&#35797;&#27969;&#31243;.md" TargetMode="External" /><Relationship Type="http://schemas.openxmlformats.org/officeDocument/2006/relationships/hyperlink" Id="rId27" Target="2017&#23626;&#23454;&#20064;&#29983;&#25307;&#32856;&#38754;&#32463;.md" TargetMode="External" /><Relationship Type="http://schemas.openxmlformats.org/officeDocument/2006/relationships/hyperlink" Id="rId30" Target="&#19968;&#20010;&#20116;&#24180;Android&#24320;&#21457;&#32773;&#30334;&#24230;&#12289;&#38463;&#37324;&#12289;&#32858;&#32654;&#12289;&#26144;&#23458;&#30340;&#38754;&#35797;&#24515;&#32463;.md" TargetMode="External" /><Relationship Type="http://schemas.openxmlformats.org/officeDocument/2006/relationships/hyperlink" Id="rId22" Target="&#19968;&#20010;&#31243;&#24207;&#21592;&#30340;&#34880;&#27882;&#21490;.md" TargetMode="External" /><Relationship Type="http://schemas.openxmlformats.org/officeDocument/2006/relationships/hyperlink" Id="rId29" Target="&#20114;&#32852;&#32593;&#20844;&#21496;&#38754;&#35797;&#32463;&#39564;&#24635;&#32467;.md" TargetMode="External" /><Relationship Type="http://schemas.openxmlformats.org/officeDocument/2006/relationships/hyperlink" Id="rId25" Target="&#21490;&#19978;&#26368;&#20840;%20Android%20&#38754;&#35797;&#36164;&#26009;&#38598;&#21512;" TargetMode="External" /><Relationship Type="http://schemas.openxmlformats.org/officeDocument/2006/relationships/hyperlink" Id="rId28" Target="&#22269;&#20869;&#19968;&#32447;&#20114;&#32852;&#32593;&#20844;&#21496;&#20869;&#37096;&#38754;&#35797;&#39064;&#24211;.md" TargetMode="External" /><Relationship Type="http://schemas.openxmlformats.org/officeDocument/2006/relationships/hyperlink" Id="rId23" Target="&#25105;&#20026;&#20160;&#20040;&#31163;&#24320;&#38180;&#23376;&#31185;&#25216;&#65311;.md" TargetMode="External" /><Relationship Type="http://schemas.openxmlformats.org/officeDocument/2006/relationships/hyperlink" Id="rId24" Target="&#25195;&#28165;Android&#38754;&#35797;&#38556;&#30861;.md" TargetMode="External" /><Relationship Type="http://schemas.openxmlformats.org/officeDocument/2006/relationships/hyperlink" Id="rId34" Target="&#25216;&#26415;&#30828;&#30896;&#30828;&#8212;&#38451;&#21733;&#24102;&#20320;&#29609;&#36716;&#19978;&#28023;Android&#25307;&#32856;&#24066;&#22330;.md" TargetMode="External" /><Relationship Type="http://schemas.openxmlformats.org/officeDocument/2006/relationships/hyperlink" Id="rId31" Target="&#33150;&#35759;&#20844;&#21496;&#31243;&#24207;&#21592;&#38754;&#35797;&#39064;&#21450;&#31572;&#26696;&#35814;&#35299;.md" TargetMode="External" /><Relationship Type="http://schemas.openxmlformats.org/officeDocument/2006/relationships/hyperlink" Id="rId33" Target="&#38463;&#37324;+&#30334;&#24230;+CVTE&#38754;&#32463;&#21512;&#38598;.md" TargetMode="External" /><Relationship Type="http://schemas.openxmlformats.org/officeDocument/2006/relationships/hyperlink" Id="rId32" Target="&#38754;&#35797;&#24515;&#24471;&#19982;&#24635;&#32467;&#65306;BAT&#12289;&#32593;&#26131;&#12289;&#34321;&#33735;&#34903;%20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2016&#24180;4&#26376;&#26576;&#20844;&#21496;&#38754;&#35797;&#39064;&#21450;&#38754;&#35797;&#27969;&#31243;.md" TargetMode="External" /><Relationship Type="http://schemas.openxmlformats.org/officeDocument/2006/relationships/hyperlink" Id="rId27" Target="2017&#23626;&#23454;&#20064;&#29983;&#25307;&#32856;&#38754;&#32463;.md" TargetMode="External" /><Relationship Type="http://schemas.openxmlformats.org/officeDocument/2006/relationships/hyperlink" Id="rId30" Target="&#19968;&#20010;&#20116;&#24180;Android&#24320;&#21457;&#32773;&#30334;&#24230;&#12289;&#38463;&#37324;&#12289;&#32858;&#32654;&#12289;&#26144;&#23458;&#30340;&#38754;&#35797;&#24515;&#32463;.md" TargetMode="External" /><Relationship Type="http://schemas.openxmlformats.org/officeDocument/2006/relationships/hyperlink" Id="rId22" Target="&#19968;&#20010;&#31243;&#24207;&#21592;&#30340;&#34880;&#27882;&#21490;.md" TargetMode="External" /><Relationship Type="http://schemas.openxmlformats.org/officeDocument/2006/relationships/hyperlink" Id="rId29" Target="&#20114;&#32852;&#32593;&#20844;&#21496;&#38754;&#35797;&#32463;&#39564;&#24635;&#32467;.md" TargetMode="External" /><Relationship Type="http://schemas.openxmlformats.org/officeDocument/2006/relationships/hyperlink" Id="rId25" Target="&#21490;&#19978;&#26368;&#20840;%20Android%20&#38754;&#35797;&#36164;&#26009;&#38598;&#21512;" TargetMode="External" /><Relationship Type="http://schemas.openxmlformats.org/officeDocument/2006/relationships/hyperlink" Id="rId28" Target="&#22269;&#20869;&#19968;&#32447;&#20114;&#32852;&#32593;&#20844;&#21496;&#20869;&#37096;&#38754;&#35797;&#39064;&#24211;.md" TargetMode="External" /><Relationship Type="http://schemas.openxmlformats.org/officeDocument/2006/relationships/hyperlink" Id="rId23" Target="&#25105;&#20026;&#20160;&#20040;&#31163;&#24320;&#38180;&#23376;&#31185;&#25216;&#65311;.md" TargetMode="External" /><Relationship Type="http://schemas.openxmlformats.org/officeDocument/2006/relationships/hyperlink" Id="rId24" Target="&#25195;&#28165;Android&#38754;&#35797;&#38556;&#30861;.md" TargetMode="External" /><Relationship Type="http://schemas.openxmlformats.org/officeDocument/2006/relationships/hyperlink" Id="rId34" Target="&#25216;&#26415;&#30828;&#30896;&#30828;&#8212;&#38451;&#21733;&#24102;&#20320;&#29609;&#36716;&#19978;&#28023;Android&#25307;&#32856;&#24066;&#22330;.md" TargetMode="External" /><Relationship Type="http://schemas.openxmlformats.org/officeDocument/2006/relationships/hyperlink" Id="rId31" Target="&#33150;&#35759;&#20844;&#21496;&#31243;&#24207;&#21592;&#38754;&#35797;&#39064;&#21450;&#31572;&#26696;&#35814;&#35299;.md" TargetMode="External" /><Relationship Type="http://schemas.openxmlformats.org/officeDocument/2006/relationships/hyperlink" Id="rId33" Target="&#38463;&#37324;+&#30334;&#24230;+CVTE&#38754;&#32463;&#21512;&#38598;.md" TargetMode="External" /><Relationship Type="http://schemas.openxmlformats.org/officeDocument/2006/relationships/hyperlink" Id="rId32" Target="&#38754;&#35797;&#24515;&#24471;&#19982;&#24635;&#32467;&#65306;BAT&#12289;&#32593;&#26131;&#12289;&#34321;&#33735;&#34903;%20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18Z</dcterms:created>
  <dcterms:modified xsi:type="dcterms:W3CDTF">2022-06-04T07:10:18Z</dcterms:modified>
</cp:coreProperties>
</file>